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DE8F6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1616B5B4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5A506C">
        <w:rPr>
          <w:rFonts w:ascii="Arial" w:hAnsi="Arial" w:cs="Arial"/>
          <w:b/>
          <w:bCs/>
          <w:color w:val="F16038"/>
        </w:rPr>
        <w:t>Flood Barriers</w:t>
      </w:r>
      <w:r w:rsidR="00DE59D3">
        <w:rPr>
          <w:rFonts w:ascii="Arial" w:hAnsi="Arial" w:cs="Arial"/>
          <w:b/>
          <w:bCs/>
          <w:color w:val="F16038"/>
        </w:rPr>
        <w:t xml:space="preserve"> (</w:t>
      </w:r>
      <w:r w:rsidR="00AE32A6">
        <w:rPr>
          <w:rFonts w:ascii="Arial" w:hAnsi="Arial" w:cs="Arial"/>
          <w:b/>
          <w:bCs/>
          <w:color w:val="F16038"/>
        </w:rPr>
        <w:t xml:space="preserve">Grades </w:t>
      </w:r>
      <w:r w:rsidR="005A506C">
        <w:rPr>
          <w:rFonts w:ascii="Arial" w:hAnsi="Arial" w:cs="Arial"/>
          <w:b/>
          <w:bCs/>
          <w:color w:val="F16038"/>
        </w:rPr>
        <w:t>3-4</w:t>
      </w:r>
      <w:r w:rsidR="00DE59D3">
        <w:rPr>
          <w:rFonts w:ascii="Arial" w:hAnsi="Arial" w:cs="Arial"/>
          <w:b/>
          <w:bCs/>
          <w:color w:val="F16038"/>
        </w:rPr>
        <w:t>)</w:t>
      </w:r>
      <w:bookmarkEnd w:id="0"/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B9A68D7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20"/>
        <w:gridCol w:w="2016"/>
        <w:gridCol w:w="1996"/>
        <w:gridCol w:w="24"/>
        <w:gridCol w:w="2068"/>
        <w:gridCol w:w="1646"/>
      </w:tblGrid>
      <w:tr w:rsidR="006C6051" w:rsidRPr="006A07E1" w14:paraId="402735A0" w14:textId="77777777" w:rsidTr="000400A0">
        <w:trPr>
          <w:trHeight w:val="20"/>
        </w:trPr>
        <w:tc>
          <w:tcPr>
            <w:tcW w:w="2320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CDADC92" w14:textId="7786F30E" w:rsidR="006C6051" w:rsidRPr="00A962D5" w:rsidRDefault="006C6051" w:rsidP="006C605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A962D5"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104" w:type="dxa"/>
            <w:gridSpan w:val="4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36A45C50" w14:textId="77777777" w:rsidR="006C6051" w:rsidRPr="00A962D5" w:rsidRDefault="006C6051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A962D5"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646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4980C5BA" w:rsidR="006C6051" w:rsidRPr="00A962D5" w:rsidRDefault="006C6051" w:rsidP="006C605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SCORE</w:t>
            </w:r>
          </w:p>
        </w:tc>
      </w:tr>
      <w:tr w:rsidR="006C6051" w:rsidRPr="006A07E1" w14:paraId="42D5E464" w14:textId="5F703304" w:rsidTr="00FD43F2">
        <w:trPr>
          <w:trHeight w:val="20"/>
        </w:trPr>
        <w:tc>
          <w:tcPr>
            <w:tcW w:w="2320" w:type="dxa"/>
            <w:vMerge/>
          </w:tcPr>
          <w:p w14:paraId="3B411C75" w14:textId="77777777" w:rsidR="006C6051" w:rsidRPr="00A962D5" w:rsidRDefault="006C6051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1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6C6051" w:rsidRPr="00A962D5" w:rsidRDefault="006C6051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962D5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9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6C6051" w:rsidRPr="00A962D5" w:rsidRDefault="006C6051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962D5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6C6051" w:rsidRPr="00A962D5" w:rsidRDefault="006C6051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962D5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646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276BB9"/>
          </w:tcPr>
          <w:p w14:paraId="6E6208C0" w14:textId="77777777" w:rsidR="006C6051" w:rsidRPr="00A962D5" w:rsidRDefault="006C6051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</w:tc>
      </w:tr>
      <w:tr w:rsidR="006C6051" w:rsidRPr="006A07E1" w14:paraId="128143EF" w14:textId="41F6A7F5" w:rsidTr="000400A0">
        <w:trPr>
          <w:trHeight w:val="20"/>
        </w:trPr>
        <w:tc>
          <w:tcPr>
            <w:tcW w:w="232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247D11F2" w:rsidR="006C6051" w:rsidRPr="00A962D5" w:rsidRDefault="006C6051" w:rsidP="006C605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A962D5">
              <w:rPr>
                <w:rFonts w:ascii="Arial" w:hAnsi="Arial" w:cs="Arial"/>
                <w:b/>
                <w:bCs/>
                <w:color w:val="000000"/>
                <w:kern w:val="24"/>
              </w:rPr>
              <w:t>COLLABORATION</w:t>
            </w:r>
          </w:p>
        </w:tc>
        <w:tc>
          <w:tcPr>
            <w:tcW w:w="2016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A0D167B" w:rsidR="006C6051" w:rsidRPr="00A962D5" w:rsidRDefault="006C6051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design has elements contributed by all team members.</w:t>
            </w:r>
          </w:p>
        </w:tc>
        <w:tc>
          <w:tcPr>
            <w:tcW w:w="1996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69CE233A" w:rsidR="006C6051" w:rsidRPr="00A962D5" w:rsidRDefault="006C6051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design has elements contributed by two team members.</w:t>
            </w:r>
          </w:p>
        </w:tc>
        <w:tc>
          <w:tcPr>
            <w:tcW w:w="2092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72C78C4A" w:rsidR="006C6051" w:rsidRPr="00A962D5" w:rsidRDefault="006C6051" w:rsidP="009D3B3E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design does not have elements contributed by each team member.</w:t>
            </w:r>
          </w:p>
        </w:tc>
        <w:tc>
          <w:tcPr>
            <w:tcW w:w="1646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E9645BC" w14:textId="77777777" w:rsidR="006C6051" w:rsidRPr="00A962D5" w:rsidRDefault="006C6051" w:rsidP="009D3B3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</w:tr>
      <w:tr w:rsidR="006C6051" w:rsidRPr="006A07E1" w14:paraId="764EE144" w14:textId="55FE0E12" w:rsidTr="000400A0">
        <w:trPr>
          <w:trHeight w:val="20"/>
        </w:trPr>
        <w:tc>
          <w:tcPr>
            <w:tcW w:w="232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4424DE0A" w:rsidR="006C6051" w:rsidRPr="00A962D5" w:rsidRDefault="006C6051" w:rsidP="006C605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A962D5">
              <w:rPr>
                <w:rFonts w:ascii="Arial" w:hAnsi="Arial" w:cs="Arial"/>
                <w:b/>
                <w:bCs/>
                <w:color w:val="000000"/>
                <w:kern w:val="24"/>
              </w:rPr>
              <w:t>FLOODING</w:t>
            </w:r>
          </w:p>
        </w:tc>
        <w:tc>
          <w:tcPr>
            <w:tcW w:w="201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00C50E1A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protected property zone does not have any water.</w:t>
            </w:r>
          </w:p>
        </w:tc>
        <w:tc>
          <w:tcPr>
            <w:tcW w:w="199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5F551A79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protected property zone has minimal flooding</w:t>
            </w:r>
            <w:r w:rsidR="002661FE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(</w:t>
            </w:r>
            <w:r w:rsidR="002661FE">
              <w:rPr>
                <w:rFonts w:ascii="Arial" w:hAnsi="Arial" w:cs="Arial"/>
                <w:color w:val="000000"/>
                <w:kern w:val="24"/>
              </w:rPr>
              <w:t>l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ess than 0.6</w:t>
            </w:r>
            <w:r w:rsidR="00F145F8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cm of water)</w:t>
            </w:r>
            <w:r w:rsidR="002661FE">
              <w:rPr>
                <w:rFonts w:ascii="Arial" w:hAnsi="Arial" w:cs="Arial"/>
                <w:color w:val="000000"/>
                <w:kern w:val="24"/>
              </w:rPr>
              <w:t>.</w:t>
            </w:r>
          </w:p>
        </w:tc>
        <w:tc>
          <w:tcPr>
            <w:tcW w:w="209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3B1DCEBD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protected property zone has a significant amount of flooding</w:t>
            </w:r>
            <w:r w:rsidR="002661FE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(</w:t>
            </w:r>
            <w:r w:rsidR="002661FE">
              <w:rPr>
                <w:rFonts w:ascii="Arial" w:hAnsi="Arial" w:cs="Arial"/>
                <w:color w:val="000000"/>
                <w:kern w:val="24"/>
              </w:rPr>
              <w:t>m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ore than 0.6</w:t>
            </w:r>
            <w:r w:rsidR="00F145F8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cm of water)</w:t>
            </w:r>
            <w:r w:rsidR="002661FE">
              <w:rPr>
                <w:rFonts w:ascii="Arial" w:hAnsi="Arial" w:cs="Arial"/>
                <w:color w:val="000000"/>
                <w:kern w:val="24"/>
              </w:rPr>
              <w:t>.</w:t>
            </w:r>
          </w:p>
        </w:tc>
        <w:tc>
          <w:tcPr>
            <w:tcW w:w="16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E6E9B0A" w14:textId="77777777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</w:tr>
      <w:tr w:rsidR="006C6051" w:rsidRPr="006A07E1" w14:paraId="62E41DFD" w14:textId="443E8196" w:rsidTr="000400A0">
        <w:trPr>
          <w:trHeight w:val="20"/>
        </w:trPr>
        <w:tc>
          <w:tcPr>
            <w:tcW w:w="232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5566F116" w:rsidR="006C6051" w:rsidRPr="00A962D5" w:rsidRDefault="006C6051" w:rsidP="006C605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A962D5">
              <w:rPr>
                <w:rFonts w:ascii="Arial" w:hAnsi="Arial" w:cs="Arial"/>
                <w:b/>
                <w:bCs/>
              </w:rPr>
              <w:t>HEIGHT</w:t>
            </w:r>
          </w:p>
        </w:tc>
        <w:tc>
          <w:tcPr>
            <w:tcW w:w="201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09FC7DB" w14:textId="6B5485D4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flood barrier is at least 2.5</w:t>
            </w:r>
            <w:r w:rsidR="00F145F8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 xml:space="preserve">cm high </w:t>
            </w:r>
            <w:r w:rsidR="00253D30">
              <w:rPr>
                <w:rFonts w:ascii="Arial" w:hAnsi="Arial" w:cs="Arial"/>
                <w:color w:val="000000"/>
                <w:kern w:val="24"/>
              </w:rPr>
              <w:t>in</w:t>
            </w:r>
            <w:r w:rsidR="00253D30" w:rsidRPr="00A962D5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all sections.</w:t>
            </w:r>
          </w:p>
        </w:tc>
        <w:tc>
          <w:tcPr>
            <w:tcW w:w="199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CC314E4" w14:textId="5E5E8EAB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flooder barrier is at least 2.5</w:t>
            </w:r>
            <w:r w:rsidR="00F145F8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cm high in some sections but lower than 2.5</w:t>
            </w:r>
            <w:r w:rsidR="00F145F8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cm in others.</w:t>
            </w:r>
          </w:p>
        </w:tc>
        <w:tc>
          <w:tcPr>
            <w:tcW w:w="209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056418" w14:textId="225DEE3F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flood barrier is lower than 2.5</w:t>
            </w:r>
            <w:r w:rsidR="00F145F8"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cm.</w:t>
            </w:r>
          </w:p>
        </w:tc>
        <w:tc>
          <w:tcPr>
            <w:tcW w:w="16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CFE1EC0" w14:textId="77777777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</w:tr>
      <w:tr w:rsidR="006C6051" w:rsidRPr="006A07E1" w14:paraId="7200F6E5" w14:textId="2BEE7BA0" w:rsidTr="000400A0">
        <w:trPr>
          <w:trHeight w:val="20"/>
        </w:trPr>
        <w:tc>
          <w:tcPr>
            <w:tcW w:w="2320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693BAF75" w:rsidR="006C6051" w:rsidRPr="00A962D5" w:rsidRDefault="006C6051" w:rsidP="006C6051">
            <w:pPr>
              <w:spacing w:after="0" w:line="240" w:lineRule="auto"/>
              <w:rPr>
                <w:rFonts w:ascii="Arial" w:hAnsi="Arial" w:cs="Arial"/>
              </w:rPr>
            </w:pPr>
            <w:r w:rsidRPr="00A962D5">
              <w:rPr>
                <w:rFonts w:ascii="Arial" w:hAnsi="Arial" w:cs="Arial"/>
                <w:b/>
                <w:bCs/>
              </w:rPr>
              <w:t>STRUCTURAL INTEGRITY</w:t>
            </w:r>
          </w:p>
        </w:tc>
        <w:tc>
          <w:tcPr>
            <w:tcW w:w="201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50FDCE0D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flood barrier did not topple over or break.</w:t>
            </w:r>
          </w:p>
        </w:tc>
        <w:tc>
          <w:tcPr>
            <w:tcW w:w="199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4C9D1AAE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flood barrier may have toppled but did not have a hole or break.</w:t>
            </w:r>
          </w:p>
        </w:tc>
        <w:tc>
          <w:tcPr>
            <w:tcW w:w="209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4C47C0BA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The flood barrier broke apart.</w:t>
            </w:r>
          </w:p>
        </w:tc>
        <w:tc>
          <w:tcPr>
            <w:tcW w:w="16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770974BA" w14:textId="77777777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</w:tr>
      <w:tr w:rsidR="006C6051" w:rsidRPr="006A07E1" w14:paraId="70E37A1B" w14:textId="40CFE7F9" w:rsidTr="000400A0">
        <w:trPr>
          <w:trHeight w:val="20"/>
        </w:trPr>
        <w:tc>
          <w:tcPr>
            <w:tcW w:w="232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A70D7DA" w14:textId="516E7AA5" w:rsidR="006C6051" w:rsidRPr="00A962D5" w:rsidRDefault="006C6051" w:rsidP="006C6051">
            <w:pPr>
              <w:spacing w:after="0" w:line="240" w:lineRule="auto"/>
              <w:rPr>
                <w:rFonts w:ascii="Arial" w:hAnsi="Arial" w:cs="Arial"/>
                <w:b/>
                <w:bCs/>
                <w:kern w:val="24"/>
              </w:rPr>
            </w:pPr>
            <w:r w:rsidRPr="44DC2D7D">
              <w:rPr>
                <w:rFonts w:ascii="Arial" w:hAnsi="Arial" w:cs="Arial"/>
                <w:b/>
                <w:bCs/>
              </w:rPr>
              <w:t>BUDGET</w:t>
            </w:r>
            <w:r>
              <w:rPr>
                <w:rFonts w:ascii="Arial" w:hAnsi="Arial" w:cs="Arial"/>
                <w:b/>
                <w:bCs/>
              </w:rPr>
              <w:t xml:space="preserve"> USED</w:t>
            </w:r>
          </w:p>
        </w:tc>
        <w:tc>
          <w:tcPr>
            <w:tcW w:w="201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615BCE1" w14:textId="343B84F0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$79 or less.</w:t>
            </w:r>
          </w:p>
        </w:tc>
        <w:tc>
          <w:tcPr>
            <w:tcW w:w="199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AFBF927" w14:textId="1E5AB3CB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$</w:t>
            </w:r>
            <w:r w:rsidR="002661FE">
              <w:rPr>
                <w:rFonts w:ascii="Arial" w:hAnsi="Arial" w:cs="Arial"/>
                <w:color w:val="000000"/>
                <w:kern w:val="24"/>
              </w:rPr>
              <w:t>80</w:t>
            </w:r>
            <w:r>
              <w:rPr>
                <w:rFonts w:ascii="Arial" w:hAnsi="Arial" w:cs="Arial"/>
                <w:color w:val="000000"/>
                <w:kern w:val="24"/>
              </w:rPr>
              <w:t xml:space="preserve"> </w:t>
            </w:r>
            <w:r w:rsidRPr="00AC2B1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color w:val="000000"/>
                <w:kern w:val="24"/>
              </w:rPr>
              <w:t xml:space="preserve"> $</w:t>
            </w:r>
            <w:r w:rsidR="004070A5">
              <w:rPr>
                <w:rFonts w:ascii="Arial" w:hAnsi="Arial" w:cs="Arial"/>
                <w:color w:val="000000"/>
                <w:kern w:val="24"/>
              </w:rPr>
              <w:t>100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>.</w:t>
            </w:r>
          </w:p>
        </w:tc>
        <w:tc>
          <w:tcPr>
            <w:tcW w:w="209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F9218D8" w14:textId="3A32994F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 w:rsidRPr="00A962D5">
              <w:rPr>
                <w:rFonts w:ascii="Arial" w:hAnsi="Arial" w:cs="Arial"/>
                <w:color w:val="000000"/>
                <w:kern w:val="24"/>
              </w:rPr>
              <w:t>$10</w:t>
            </w:r>
            <w:r w:rsidR="004070A5">
              <w:rPr>
                <w:rFonts w:ascii="Arial" w:hAnsi="Arial" w:cs="Arial"/>
                <w:color w:val="000000"/>
                <w:kern w:val="24"/>
              </w:rPr>
              <w:t>1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 xml:space="preserve"> or more.</w:t>
            </w:r>
          </w:p>
        </w:tc>
        <w:tc>
          <w:tcPr>
            <w:tcW w:w="16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03032496" w14:textId="77777777" w:rsidR="006C6051" w:rsidRPr="00A962D5" w:rsidRDefault="006C6051" w:rsidP="005A506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</w:tr>
      <w:tr w:rsidR="006C6051" w:rsidRPr="006A07E1" w14:paraId="6004DF79" w14:textId="0E885D52" w:rsidTr="000400A0">
        <w:trPr>
          <w:trHeight w:val="20"/>
        </w:trPr>
        <w:tc>
          <w:tcPr>
            <w:tcW w:w="232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23A329C" w14:textId="1DF602CB" w:rsidR="006C6051" w:rsidRPr="00A962D5" w:rsidRDefault="006C6051" w:rsidP="006C6051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</w:rPr>
            </w:pPr>
            <w:r w:rsidRPr="00A962D5">
              <w:rPr>
                <w:rFonts w:ascii="Arial" w:hAnsi="Arial" w:cs="Arial"/>
                <w:b/>
                <w:bCs/>
              </w:rPr>
              <w:t>BONUS: FULL PROTECTION</w:t>
            </w:r>
          </w:p>
        </w:tc>
        <w:tc>
          <w:tcPr>
            <w:tcW w:w="201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DB43382" w14:textId="0BE99117" w:rsidR="006C6051" w:rsidRPr="00A962D5" w:rsidRDefault="006C6051" w:rsidP="00A962D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>
              <w:rPr>
                <w:rFonts w:ascii="Arial" w:hAnsi="Arial" w:cs="Arial"/>
                <w:color w:val="000000"/>
                <w:kern w:val="24"/>
              </w:rPr>
              <w:t>Flood barriers were used on all four sides of the protected property zone.</w:t>
            </w:r>
          </w:p>
        </w:tc>
        <w:tc>
          <w:tcPr>
            <w:tcW w:w="199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528DBD7" w14:textId="4CC78045" w:rsidR="006C6051" w:rsidRPr="00A962D5" w:rsidRDefault="006C6051" w:rsidP="00A962D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  <w:tc>
          <w:tcPr>
            <w:tcW w:w="209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B86AA3C" w14:textId="640F14A3" w:rsidR="006C6051" w:rsidRPr="00A962D5" w:rsidRDefault="006C6051" w:rsidP="00A962D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  <w:r>
              <w:rPr>
                <w:rFonts w:ascii="Arial" w:hAnsi="Arial" w:cs="Arial"/>
                <w:color w:val="000000"/>
                <w:kern w:val="24"/>
              </w:rPr>
              <w:t>Flood barriers were used on 3 or fewer sides of the protected property zone.</w:t>
            </w:r>
            <w:r w:rsidRPr="00A962D5">
              <w:rPr>
                <w:rFonts w:ascii="Arial" w:hAnsi="Arial" w:cs="Arial"/>
                <w:color w:val="000000"/>
                <w:kern w:val="24"/>
              </w:rPr>
              <w:t xml:space="preserve"> </w:t>
            </w:r>
          </w:p>
        </w:tc>
        <w:tc>
          <w:tcPr>
            <w:tcW w:w="16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2070C9B7" w14:textId="77777777" w:rsidR="006C6051" w:rsidRPr="00A962D5" w:rsidDel="00706B84" w:rsidRDefault="006C6051" w:rsidP="00A962D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</w:rPr>
            </w:pPr>
          </w:p>
        </w:tc>
      </w:tr>
      <w:tr w:rsidR="006C6051" w:rsidRPr="006A07E1" w14:paraId="3623021E" w14:textId="21F72A6E" w:rsidTr="000400A0">
        <w:trPr>
          <w:trHeight w:val="355"/>
        </w:trPr>
        <w:tc>
          <w:tcPr>
            <w:tcW w:w="6356" w:type="dxa"/>
            <w:gridSpan w:val="4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49C5F345" w14:textId="77777777" w:rsidR="006C6051" w:rsidRPr="00A962D5" w:rsidRDefault="006C6051" w:rsidP="00A962D5">
            <w:pPr>
              <w:spacing w:after="0" w:line="240" w:lineRule="auto"/>
              <w:rPr>
                <w:rFonts w:ascii="Arial" w:hAnsi="Arial" w:cs="Arial"/>
              </w:rPr>
            </w:pPr>
            <w:bookmarkStart w:id="2" w:name="_Hlk45723878"/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BACF354" w:rsidR="006C6051" w:rsidRPr="00A962D5" w:rsidRDefault="006C6051" w:rsidP="00592CA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962D5">
              <w:rPr>
                <w:rFonts w:ascii="Arial" w:hAnsi="Arial" w:cs="Arial"/>
                <w:b/>
                <w:bCs/>
                <w:color w:val="FFFFFF" w:themeColor="background1"/>
              </w:rPr>
              <w:t>TOTAL SCORE</w:t>
            </w:r>
          </w:p>
        </w:tc>
        <w:tc>
          <w:tcPr>
            <w:tcW w:w="16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223733D" w14:textId="77777777" w:rsidR="006C6051" w:rsidRPr="00A962D5" w:rsidRDefault="006C6051" w:rsidP="00A962D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</w:tc>
      </w:tr>
      <w:bookmarkEnd w:id="2"/>
    </w:tbl>
    <w:p w14:paraId="6234DAFF" w14:textId="77777777" w:rsidR="00642091" w:rsidRPr="000400A0" w:rsidRDefault="00642091" w:rsidP="00C2728F">
      <w:pPr>
        <w:rPr>
          <w:sz w:val="15"/>
          <w:szCs w:val="15"/>
        </w:rPr>
      </w:pPr>
    </w:p>
    <w:sectPr w:rsidR="00642091" w:rsidRPr="000400A0" w:rsidSect="00642DC3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9BBD6" w14:textId="77777777" w:rsidR="00642DC3" w:rsidRDefault="00642DC3">
      <w:pPr>
        <w:spacing w:after="0" w:line="240" w:lineRule="auto"/>
      </w:pPr>
      <w:r>
        <w:separator/>
      </w:r>
    </w:p>
  </w:endnote>
  <w:endnote w:type="continuationSeparator" w:id="0">
    <w:p w14:paraId="2D9DF347" w14:textId="77777777" w:rsidR="00642DC3" w:rsidRDefault="00642D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A8350E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A8350E" w:rsidRDefault="00A83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A8350E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7A8A71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0E9B7EE" w14:textId="77777777" w:rsidR="00A8350E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A8350E" w:rsidRDefault="00A8350E" w:rsidP="00FF206C">
    <w:pPr>
      <w:pStyle w:val="Footer"/>
    </w:pPr>
  </w:p>
  <w:p w14:paraId="1AA16D85" w14:textId="77777777" w:rsidR="00A8350E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A8350E" w:rsidRPr="008568CF" w:rsidRDefault="00A8350E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A8350E" w:rsidRDefault="00A83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A8350E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49F883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AB21CB6" w14:textId="77777777" w:rsidR="00A8350E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A8350E" w:rsidRDefault="00A8350E">
    <w:pPr>
      <w:pStyle w:val="Footer"/>
    </w:pPr>
  </w:p>
  <w:p w14:paraId="77D6F12C" w14:textId="77777777" w:rsidR="00A8350E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A8350E" w:rsidRPr="008568CF" w:rsidRDefault="00A8350E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A6396" w14:textId="77777777" w:rsidR="00642DC3" w:rsidRDefault="00642DC3">
      <w:pPr>
        <w:spacing w:after="0" w:line="240" w:lineRule="auto"/>
      </w:pPr>
      <w:r>
        <w:separator/>
      </w:r>
    </w:p>
  </w:footnote>
  <w:footnote w:type="continuationSeparator" w:id="0">
    <w:p w14:paraId="587CF806" w14:textId="77777777" w:rsidR="00642DC3" w:rsidRDefault="00642D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A8350E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A8350E" w:rsidRDefault="00A8350E">
    <w:pPr>
      <w:pStyle w:val="Header"/>
    </w:pPr>
  </w:p>
  <w:p w14:paraId="55983390" w14:textId="77777777" w:rsidR="00A8350E" w:rsidRDefault="00A835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400A0"/>
    <w:rsid w:val="000B2EAB"/>
    <w:rsid w:val="000D70BA"/>
    <w:rsid w:val="00154B35"/>
    <w:rsid w:val="001563DB"/>
    <w:rsid w:val="00187202"/>
    <w:rsid w:val="001C2BF8"/>
    <w:rsid w:val="001C526D"/>
    <w:rsid w:val="001D7B1B"/>
    <w:rsid w:val="0020742F"/>
    <w:rsid w:val="00212589"/>
    <w:rsid w:val="00253D30"/>
    <w:rsid w:val="002661FE"/>
    <w:rsid w:val="00291435"/>
    <w:rsid w:val="002B5AE3"/>
    <w:rsid w:val="002B5FEC"/>
    <w:rsid w:val="002D05E6"/>
    <w:rsid w:val="00313831"/>
    <w:rsid w:val="00313D29"/>
    <w:rsid w:val="00331567"/>
    <w:rsid w:val="003462DD"/>
    <w:rsid w:val="00350334"/>
    <w:rsid w:val="00354105"/>
    <w:rsid w:val="003A1646"/>
    <w:rsid w:val="003C2CFD"/>
    <w:rsid w:val="004070A5"/>
    <w:rsid w:val="004156B7"/>
    <w:rsid w:val="0043682F"/>
    <w:rsid w:val="00446EC7"/>
    <w:rsid w:val="0045133D"/>
    <w:rsid w:val="004848F8"/>
    <w:rsid w:val="004C6C5B"/>
    <w:rsid w:val="00504896"/>
    <w:rsid w:val="00511972"/>
    <w:rsid w:val="00520B06"/>
    <w:rsid w:val="005514E0"/>
    <w:rsid w:val="00574E36"/>
    <w:rsid w:val="005805C5"/>
    <w:rsid w:val="00592CAD"/>
    <w:rsid w:val="005A506C"/>
    <w:rsid w:val="005A549A"/>
    <w:rsid w:val="006011A6"/>
    <w:rsid w:val="00637DAA"/>
    <w:rsid w:val="00642091"/>
    <w:rsid w:val="00642DC3"/>
    <w:rsid w:val="0067768D"/>
    <w:rsid w:val="006A7E20"/>
    <w:rsid w:val="006C6051"/>
    <w:rsid w:val="00706B84"/>
    <w:rsid w:val="00726057"/>
    <w:rsid w:val="007269FD"/>
    <w:rsid w:val="00792503"/>
    <w:rsid w:val="007E77EF"/>
    <w:rsid w:val="00836215"/>
    <w:rsid w:val="008873A1"/>
    <w:rsid w:val="008B299D"/>
    <w:rsid w:val="008C759E"/>
    <w:rsid w:val="008E1456"/>
    <w:rsid w:val="009257C1"/>
    <w:rsid w:val="00960298"/>
    <w:rsid w:val="00972CD7"/>
    <w:rsid w:val="00980CFE"/>
    <w:rsid w:val="0098228C"/>
    <w:rsid w:val="009A65AC"/>
    <w:rsid w:val="009A7967"/>
    <w:rsid w:val="009D3B3E"/>
    <w:rsid w:val="009F092B"/>
    <w:rsid w:val="00A04EC1"/>
    <w:rsid w:val="00A10CBE"/>
    <w:rsid w:val="00A12060"/>
    <w:rsid w:val="00A32CC8"/>
    <w:rsid w:val="00A40CAE"/>
    <w:rsid w:val="00A56E5F"/>
    <w:rsid w:val="00A738A7"/>
    <w:rsid w:val="00A8350E"/>
    <w:rsid w:val="00A858B8"/>
    <w:rsid w:val="00A962D5"/>
    <w:rsid w:val="00AD253F"/>
    <w:rsid w:val="00AE32A6"/>
    <w:rsid w:val="00B338B6"/>
    <w:rsid w:val="00B53686"/>
    <w:rsid w:val="00B76091"/>
    <w:rsid w:val="00BA1254"/>
    <w:rsid w:val="00BA36DD"/>
    <w:rsid w:val="00BD2EAC"/>
    <w:rsid w:val="00BD5C88"/>
    <w:rsid w:val="00C065B6"/>
    <w:rsid w:val="00C22D70"/>
    <w:rsid w:val="00C2728F"/>
    <w:rsid w:val="00C6518B"/>
    <w:rsid w:val="00C95D5F"/>
    <w:rsid w:val="00D17603"/>
    <w:rsid w:val="00D95316"/>
    <w:rsid w:val="00DB6CBF"/>
    <w:rsid w:val="00DE59D3"/>
    <w:rsid w:val="00DF52AD"/>
    <w:rsid w:val="00E42CD6"/>
    <w:rsid w:val="00E714C0"/>
    <w:rsid w:val="00EB163E"/>
    <w:rsid w:val="00EB7952"/>
    <w:rsid w:val="00ED676A"/>
    <w:rsid w:val="00F145F8"/>
    <w:rsid w:val="00F22353"/>
    <w:rsid w:val="00F36737"/>
    <w:rsid w:val="00F44896"/>
    <w:rsid w:val="00F5188B"/>
    <w:rsid w:val="00FE4D52"/>
    <w:rsid w:val="00FF3067"/>
    <w:rsid w:val="00FF4A3E"/>
    <w:rsid w:val="44DC2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46EC7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6</cp:revision>
  <dcterms:created xsi:type="dcterms:W3CDTF">2024-03-04T18:13:00Z</dcterms:created>
  <dcterms:modified xsi:type="dcterms:W3CDTF">2024-03-0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95fbad76123271bc8cd69303ff4322e55839a950924cc28951dd31635d2a47</vt:lpwstr>
  </property>
</Properties>
</file>